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903DC6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903DC6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903DC6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Cs w:val="24"/>
              </w:rPr>
              <w:t>IZVJEŠTAJ O ANALIZI UTICAJA PROPISA ZA LOKALNE SAMOUPRAVE</w:t>
            </w:r>
          </w:p>
        </w:tc>
      </w:tr>
      <w:tr w:rsidR="006D0461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903DC6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Č PROPISA</w:t>
            </w:r>
            <w:r w:rsidR="002E68EC"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</w:p>
        </w:tc>
        <w:tc>
          <w:tcPr>
            <w:tcW w:w="5598" w:type="dxa"/>
          </w:tcPr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Predsjednik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Opštine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</w:p>
          <w:p w:rsidR="006D0461" w:rsidRPr="006D0461" w:rsidRDefault="00903DC6" w:rsidP="00903DC6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Direkcija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za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imovinu</w:t>
            </w:r>
            <w:proofErr w:type="spellEnd"/>
          </w:p>
        </w:tc>
      </w:tr>
      <w:tr w:rsidR="006D0461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903DC6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IV PROPISA</w:t>
            </w:r>
          </w:p>
        </w:tc>
        <w:tc>
          <w:tcPr>
            <w:tcW w:w="5598" w:type="dxa"/>
          </w:tcPr>
          <w:p w:rsidR="006D0461" w:rsidRPr="006D0461" w:rsidRDefault="00903DC6" w:rsidP="00903DC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903DC6">
              <w:rPr>
                <w:rFonts w:ascii="Arial" w:hAnsi="Arial" w:cs="Arial"/>
                <w:bCs w:val="0"/>
                <w:szCs w:val="24"/>
              </w:rPr>
              <w:t>Odluka</w:t>
            </w:r>
            <w:proofErr w:type="spellEnd"/>
            <w:r w:rsidRPr="00903DC6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o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izmjeni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Odluke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o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davanju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na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korišćenje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poslovnog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prostora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u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objektu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Doma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revolucije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u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Nikšiću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Vladi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Crne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Gore-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Ministarstvu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211964" w:rsidRPr="00211964">
              <w:rPr>
                <w:rFonts w:ascii="Arial" w:hAnsi="Arial" w:cs="Arial"/>
                <w:bCs w:val="0"/>
                <w:szCs w:val="24"/>
              </w:rPr>
              <w:t>nauke</w:t>
            </w:r>
            <w:proofErr w:type="spellEnd"/>
            <w:r w:rsidR="00211964" w:rsidRPr="00211964">
              <w:rPr>
                <w:rFonts w:ascii="Arial" w:hAnsi="Arial" w:cs="Arial"/>
                <w:bCs w:val="0"/>
                <w:szCs w:val="24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03DC6" w:rsidRPr="00903DC6" w:rsidRDefault="002E68EC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="00903DC6"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efinisanje</w:t>
            </w:r>
            <w:proofErr w:type="spellEnd"/>
            <w:r w:rsidR="00903DC6"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03DC6"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sk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tešk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vrđuj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e</w:t>
            </w:r>
            <w:proofErr w:type="spellEnd"/>
            <w:proofErr w:type="gram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nes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proofErr w:type="gram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li problem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eb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c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03DC6" w:rsidRPr="00903DC6" w:rsidRDefault="00903DC6" w:rsidP="00903DC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2E68EC" w:rsidRDefault="00903DC6" w:rsidP="00903DC6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problem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oluira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mje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status quo”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va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držan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r w:rsidR="005336B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i </w:t>
            </w:r>
            <w:proofErr w:type="spellStart"/>
            <w:r w:rsidR="005336B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="005336B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3 </w:t>
            </w:r>
            <w:proofErr w:type="spellStart"/>
            <w:r w:rsidR="005336B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="005336B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br. 21/09 i 40/11)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o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br. 2/18,  34/19 i 38/20)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i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t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 -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sk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č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o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i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</w:t>
            </w:r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stima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o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j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lov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vršetak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ova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om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u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</w:t>
            </w:r>
            <w:proofErr w:type="spellStart"/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tu</w:t>
            </w:r>
            <w:proofErr w:type="spellEnd"/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ma</w:t>
            </w:r>
            <w:proofErr w:type="spellEnd"/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volucije</w:t>
            </w:r>
            <w:proofErr w:type="spellEnd"/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u</w:t>
            </w:r>
            <w:proofErr w:type="spellEnd"/>
            <w:r w:rsidR="00693268"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je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t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di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-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nistarstvu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uke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r w:rsidR="00693268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širenje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paciteta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og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ra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„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roblem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03DC6" w:rsidRPr="00903DC6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j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k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vršetak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ova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d 2 </w:t>
            </w:r>
            <w:proofErr w:type="spellStart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e</w:t>
            </w:r>
            <w:proofErr w:type="spellEnd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n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vanju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je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og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a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tu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ma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volucije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u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di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-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nistarstvu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uke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„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 -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ski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i</w:t>
            </w:r>
            <w:proofErr w:type="spellEnd"/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br. </w:t>
            </w:r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3</w:t>
            </w:r>
            <w:r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/19)</w:t>
            </w:r>
            <w:r w:rsidR="00742C9B" w:rsidRPr="0070315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iče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i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ar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„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ije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e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t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i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uzelo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u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vršetka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ova</w:t>
            </w:r>
            <w:proofErr w:type="spellEnd"/>
            <w:r w:rsid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bog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e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ituacije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o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vrši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at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nom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ku</w:t>
            </w:r>
            <w:proofErr w:type="spellEnd"/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a je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dužiti</w:t>
            </w:r>
            <w:proofErr w:type="spellEnd"/>
            <w:r w:rsidRPr="00903DC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A21163" w:rsidRPr="009427CE" w:rsidRDefault="00903DC6" w:rsidP="00A2116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ta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bi </w:t>
            </w:r>
            <w:proofErr w:type="spellStart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o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vanju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je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og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a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tu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ma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volucije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u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di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-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nistarstvu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uke</w:t>
            </w:r>
            <w:proofErr w:type="spellEnd"/>
            <w:r w:rsidR="006928E9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stala</w:t>
            </w:r>
            <w:proofErr w:type="spellEnd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aži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govor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se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skinuo</w:t>
            </w:r>
            <w:proofErr w:type="spellEnd"/>
            <w:r w:rsidR="00A21163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  <w:r w:rsidR="00A21163" w:rsidRPr="009427CE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903DC6" w:rsidRPr="00A21163" w:rsidRDefault="00903DC6" w:rsidP="00903DC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oliko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bi </w:t>
            </w:r>
            <w:proofErr w:type="spellStart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voj</w:t>
            </w:r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a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va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i</w:t>
            </w:r>
            <w:proofErr w:type="spellEnd"/>
            <w:r w:rsidR="00A21163"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i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ar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„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o</w:t>
            </w:r>
            <w:proofErr w:type="spellEnd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i</w:t>
            </w:r>
            <w:proofErr w:type="spellEnd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</w:t>
            </w:r>
            <w:proofErr w:type="spellEnd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427CE" w:rsidRPr="009427C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A2116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1D40E5" w:rsidRPr="001D40E5" w:rsidRDefault="009427CE" w:rsidP="00B3210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čaju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i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ar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„</w:t>
            </w:r>
            <w:proofErr w:type="gram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bi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stavio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ti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će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ije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a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im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im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bi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o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širiti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pacitet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A7978" w:rsidRPr="003A7978" w:rsidRDefault="003A7978" w:rsidP="003A79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</w:p>
          <w:p w:rsidR="003A7978" w:rsidRPr="003A7978" w:rsidRDefault="003A7978" w:rsidP="003A79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Koji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ižu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m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81D60" w:rsidRDefault="003A7978" w:rsidP="003A7978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-            Da li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o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0133" w:rsidRPr="00C70133" w:rsidRDefault="00C70133" w:rsidP="00C7013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Cilj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da se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duži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k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vršetak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ova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om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u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a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la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di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-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nistarstvu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uke</w:t>
            </w:r>
            <w:proofErr w:type="spellEnd"/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r w:rsidR="00B32107" w:rsidRPr="0069326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širenje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paciteta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og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ra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„ </w:t>
            </w:r>
            <w:proofErr w:type="spellStart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B32107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r w:rsidR="00B3210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  <w:r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9F37BA" w:rsidRPr="003A7978" w:rsidRDefault="003A7978" w:rsidP="003A7978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proofErr w:type="gram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an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od</w:t>
            </w:r>
            <w:proofErr w:type="gram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3A79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306F5" w:rsidRPr="004306F5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št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an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u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avan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vijek</w:t>
            </w:r>
            <w:proofErr w:type="spellEnd"/>
            <w:proofErr w:type="gram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zmatr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oručljiv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egulatorn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C81D60" w:rsidRDefault="004306F5" w:rsidP="004306F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proofErr w:type="gram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status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eđ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0133" w:rsidRPr="00C70133" w:rsidRDefault="004306F5" w:rsidP="00C7013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o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se </w:t>
            </w:r>
            <w:proofErr w:type="spellStart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vršili</w:t>
            </w:r>
            <w:proofErr w:type="spellEnd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ovi</w:t>
            </w:r>
            <w:proofErr w:type="spellEnd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ima</w:t>
            </w:r>
            <w:proofErr w:type="spellEnd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dje</w:t>
            </w:r>
            <w:proofErr w:type="spellEnd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</w:t>
            </w:r>
            <w:proofErr w:type="spellEnd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širenje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paciteta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og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ra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„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i</w:t>
            </w:r>
            <w:proofErr w:type="spellEnd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širili</w:t>
            </w:r>
            <w:proofErr w:type="spellEnd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u</w:t>
            </w:r>
            <w:proofErr w:type="spellEnd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jelatnost</w:t>
            </w:r>
            <w:proofErr w:type="spellEnd"/>
            <w:r w:rsidR="00C70133" w:rsidRPr="00C7013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3D3FB6" w:rsidRPr="002A0BB3" w:rsidRDefault="004306F5" w:rsidP="007D051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uzev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a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ućnost</w:t>
            </w:r>
            <w:proofErr w:type="spellEnd"/>
            <w:proofErr w:type="gram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edijeli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e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e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u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mjenu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s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zirom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u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ršinu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a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e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širenje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paciteta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og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ra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„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306F5" w:rsidRPr="004306F5" w:rsidRDefault="006F069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="004306F5"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naliza</w:t>
            </w:r>
            <w:proofErr w:type="spellEnd"/>
            <w:r w:rsidR="004306F5"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306F5"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Na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g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jvjerovatni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broj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gativn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rektn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rektn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šted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avdavaj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n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ori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4306F5" w:rsidRPr="004306F5" w:rsidRDefault="004306F5" w:rsidP="004306F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t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6F0695" w:rsidRDefault="004306F5" w:rsidP="004306F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306F5" w:rsidRPr="004306F5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štvo</w:t>
            </w:r>
            <w:proofErr w:type="spellEnd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graničenom</w:t>
            </w:r>
            <w:proofErr w:type="spellEnd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govornošću</w:t>
            </w:r>
            <w:proofErr w:type="spellEnd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ovaciono</w:t>
            </w:r>
            <w:proofErr w:type="spellEnd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tnički</w:t>
            </w:r>
            <w:proofErr w:type="spellEnd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D253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entar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„ </w:t>
            </w:r>
            <w:proofErr w:type="spellStart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hnopolis</w:t>
            </w:r>
            <w:proofErr w:type="spellEnd"/>
            <w:r w:rsidR="002D2538" w:rsidRPr="006928E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“ DOO</w:t>
            </w:r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, </w:t>
            </w:r>
            <w:proofErr w:type="spellStart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li</w:t>
            </w:r>
            <w:proofErr w:type="spellEnd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e</w:t>
            </w:r>
            <w:proofErr w:type="spellEnd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e</w:t>
            </w:r>
            <w:proofErr w:type="spellEnd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D0512" w:rsidRPr="007D051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4306F5" w:rsidRPr="004306F5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o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ć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5336B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se </w:t>
            </w:r>
            <w:proofErr w:type="spellStart"/>
            <w:r w:rsidR="005336B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="005336B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336B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4306F5" w:rsidRPr="004306F5" w:rsidRDefault="004306F5" w:rsidP="004306F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n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4306F5" w:rsidP="004D01A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ju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</w:t>
            </w:r>
            <w:r w:rsidR="004D01A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na</w:t>
            </w:r>
            <w:proofErr w:type="spellEnd"/>
            <w:r w:rsidR="004D01A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D01A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="004D01A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4D01A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="004D01A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D01A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e</w:t>
            </w:r>
            <w:proofErr w:type="spellEnd"/>
            <w:r w:rsidRPr="004306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Procjena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og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nos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nokrat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ređenog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emenskog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eriod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A0BB3" w:rsidRPr="002A0BB3" w:rsidRDefault="002A0BB3" w:rsidP="002A0B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i </w:t>
            </w:r>
            <w:proofErr w:type="spellStart"/>
            <w:proofErr w:type="gram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9E489E" w:rsidRDefault="002A0BB3" w:rsidP="002A0BB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k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nt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c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u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Da l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avnopravnosti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ac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2A0B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  <w:p w:rsidR="002A0BB3" w:rsidRDefault="002A0BB3" w:rsidP="002A0BB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BB3D45" w:rsidRDefault="00BB3D45" w:rsidP="002A0BB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BB3D45" w:rsidRPr="002A0BB3" w:rsidRDefault="00BB3D45" w:rsidP="002A0BB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2A0BB3" w:rsidRPr="000B4915" w:rsidRDefault="002A0BB3" w:rsidP="002A0B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plementacije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ti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A0BB3" w:rsidRPr="000B4915" w:rsidRDefault="002A0BB3" w:rsidP="002A0B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n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6F0695" w:rsidRPr="00322389" w:rsidRDefault="002A0BB3" w:rsidP="000B491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0B491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</w:p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je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tern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,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ovan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azi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IA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s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                          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vn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an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D55410" w:rsidRPr="00D55410" w:rsidRDefault="00D55410" w:rsidP="00D55410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D5541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A5028C" w:rsidRDefault="00A5028C" w:rsidP="00A5028C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e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zultate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a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z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gestije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="00D55410" w:rsidRPr="00A5028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E72BA0" w:rsidRPr="00D40D6E" w:rsidRDefault="00E72BA0" w:rsidP="00E72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rad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="00D15B9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6F0695" w:rsidRPr="00322389" w:rsidRDefault="00E72BA0" w:rsidP="00E72BA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E72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40D6E" w:rsidRPr="00D40D6E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Monitoring i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a</w:t>
            </w:r>
            <w:proofErr w:type="spellEnd"/>
          </w:p>
          <w:p w:rsidR="00D40D6E" w:rsidRPr="00D40D6E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40D6E" w:rsidRPr="00D40D6E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Koji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i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katori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m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m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ti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en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6F0695" w:rsidRDefault="00D40D6E" w:rsidP="00D40D6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D40D6E" w:rsidRPr="00D40D6E" w:rsidRDefault="00D40D6E" w:rsidP="00D40D6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h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0511F0" w:rsidRDefault="00D40D6E" w:rsidP="00D40D6E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kviru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ć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rgan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an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e</w:t>
            </w:r>
            <w:proofErr w:type="spellEnd"/>
            <w:r w:rsidRPr="00D40D6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40D6E" w:rsidRPr="00D40D6E" w:rsidRDefault="00D40D6E" w:rsidP="00D40D6E">
      <w:pPr>
        <w:rPr>
          <w:rFonts w:ascii="Arial" w:hAnsi="Arial" w:cs="Arial"/>
          <w:b/>
        </w:rPr>
      </w:pPr>
      <w:r w:rsidRPr="00D40D6E">
        <w:rPr>
          <w:rFonts w:ascii="Arial" w:hAnsi="Arial" w:cs="Arial"/>
          <w:b/>
        </w:rPr>
        <w:t xml:space="preserve">Datum i </w:t>
      </w:r>
      <w:proofErr w:type="spellStart"/>
      <w:r w:rsidRPr="00D40D6E">
        <w:rPr>
          <w:rFonts w:ascii="Arial" w:hAnsi="Arial" w:cs="Arial"/>
          <w:b/>
        </w:rPr>
        <w:t>mjesto</w:t>
      </w:r>
      <w:proofErr w:type="spellEnd"/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  <w:t xml:space="preserve">   </w:t>
      </w:r>
      <w:r w:rsidRPr="00D40D6E">
        <w:rPr>
          <w:rFonts w:ascii="Arial" w:hAnsi="Arial" w:cs="Arial"/>
          <w:b/>
        </w:rPr>
        <w:tab/>
      </w:r>
      <w:r w:rsidRPr="00D40D6E">
        <w:rPr>
          <w:rFonts w:ascii="Arial" w:hAnsi="Arial" w:cs="Arial"/>
          <w:b/>
        </w:rPr>
        <w:tab/>
        <w:t xml:space="preserve">    </w:t>
      </w:r>
      <w:r w:rsidR="000B4915">
        <w:rPr>
          <w:rFonts w:ascii="Arial" w:hAnsi="Arial" w:cs="Arial"/>
          <w:b/>
        </w:rPr>
        <w:t>DIREKTOR</w:t>
      </w:r>
    </w:p>
    <w:p w:rsidR="00D40D6E" w:rsidRPr="00D40D6E" w:rsidRDefault="00D40D6E" w:rsidP="00D40D6E">
      <w:pPr>
        <w:rPr>
          <w:rFonts w:ascii="Arial" w:hAnsi="Arial" w:cs="Arial"/>
          <w:b/>
        </w:rPr>
      </w:pPr>
    </w:p>
    <w:p w:rsidR="00972845" w:rsidRPr="00972845" w:rsidRDefault="00A5028C" w:rsidP="00D40D6E">
      <w:pPr>
        <w:rPr>
          <w:rFonts w:ascii="Arial" w:hAnsi="Arial" w:cs="Arial"/>
          <w:color w:val="365F91" w:themeColor="accent1" w:themeShade="BF"/>
        </w:rPr>
      </w:pPr>
      <w:proofErr w:type="spellStart"/>
      <w:proofErr w:type="gramStart"/>
      <w:r>
        <w:rPr>
          <w:rFonts w:ascii="Arial" w:hAnsi="Arial" w:cs="Arial"/>
          <w:b/>
        </w:rPr>
        <w:t>Nikšić</w:t>
      </w:r>
      <w:proofErr w:type="spellEnd"/>
      <w:r>
        <w:rPr>
          <w:rFonts w:ascii="Arial" w:hAnsi="Arial" w:cs="Arial"/>
          <w:b/>
        </w:rPr>
        <w:t xml:space="preserve">, </w:t>
      </w:r>
      <w:r w:rsidR="00D15B9F">
        <w:rPr>
          <w:rFonts w:ascii="Arial" w:hAnsi="Arial" w:cs="Arial"/>
          <w:b/>
        </w:rPr>
        <w:t>0</w:t>
      </w:r>
      <w:r w:rsidR="00BB3D45">
        <w:rPr>
          <w:rFonts w:ascii="Arial" w:hAnsi="Arial" w:cs="Arial"/>
          <w:b/>
        </w:rPr>
        <w:t>9</w:t>
      </w:r>
      <w:bookmarkStart w:id="0" w:name="_GoBack"/>
      <w:bookmarkEnd w:id="0"/>
      <w:r>
        <w:rPr>
          <w:rFonts w:ascii="Arial" w:hAnsi="Arial" w:cs="Arial"/>
          <w:b/>
        </w:rPr>
        <w:t>.</w:t>
      </w:r>
      <w:proofErr w:type="gramEnd"/>
      <w:r>
        <w:rPr>
          <w:rFonts w:ascii="Arial" w:hAnsi="Arial" w:cs="Arial"/>
          <w:b/>
        </w:rPr>
        <w:t xml:space="preserve"> </w:t>
      </w:r>
      <w:proofErr w:type="spellStart"/>
      <w:proofErr w:type="gramStart"/>
      <w:r w:rsidR="00D15B9F">
        <w:rPr>
          <w:rFonts w:ascii="Arial" w:hAnsi="Arial" w:cs="Arial"/>
          <w:b/>
        </w:rPr>
        <w:t>decembar</w:t>
      </w:r>
      <w:proofErr w:type="spellEnd"/>
      <w:proofErr w:type="gramEnd"/>
      <w:r w:rsidR="00D40D6E" w:rsidRPr="00D40D6E">
        <w:rPr>
          <w:rFonts w:ascii="Arial" w:hAnsi="Arial" w:cs="Arial"/>
          <w:b/>
        </w:rPr>
        <w:t xml:space="preserve"> 2021. </w:t>
      </w:r>
      <w:proofErr w:type="spellStart"/>
      <w:proofErr w:type="gramStart"/>
      <w:r w:rsidR="00D40D6E" w:rsidRPr="00D40D6E">
        <w:rPr>
          <w:rFonts w:ascii="Arial" w:hAnsi="Arial" w:cs="Arial"/>
          <w:b/>
        </w:rPr>
        <w:t>godine</w:t>
      </w:r>
      <w:proofErr w:type="spellEnd"/>
      <w:proofErr w:type="gramEnd"/>
      <w:r w:rsidR="00D40D6E" w:rsidRPr="00D40D6E">
        <w:rPr>
          <w:rFonts w:ascii="Arial" w:hAnsi="Arial" w:cs="Arial"/>
          <w:b/>
        </w:rPr>
        <w:t xml:space="preserve">    </w:t>
      </w:r>
      <w:r w:rsidR="00D40D6E" w:rsidRPr="00D40D6E">
        <w:rPr>
          <w:rFonts w:ascii="Arial" w:hAnsi="Arial" w:cs="Arial"/>
          <w:b/>
        </w:rPr>
        <w:tab/>
        <w:t xml:space="preserve">      </w:t>
      </w:r>
      <w:r w:rsidR="00D40D6E" w:rsidRPr="00D40D6E">
        <w:rPr>
          <w:rFonts w:ascii="Arial" w:hAnsi="Arial" w:cs="Arial"/>
          <w:b/>
        </w:rPr>
        <w:tab/>
      </w:r>
      <w:r w:rsidR="00D40D6E" w:rsidRPr="00D40D6E">
        <w:rPr>
          <w:rFonts w:ascii="Arial" w:hAnsi="Arial" w:cs="Arial"/>
          <w:b/>
        </w:rPr>
        <w:tab/>
        <w:t xml:space="preserve">            </w:t>
      </w:r>
      <w:proofErr w:type="spellStart"/>
      <w:r w:rsidR="00D40D6E" w:rsidRPr="00D40D6E">
        <w:rPr>
          <w:rFonts w:ascii="Arial" w:hAnsi="Arial" w:cs="Arial"/>
          <w:b/>
        </w:rPr>
        <w:t>Radosav</w:t>
      </w:r>
      <w:proofErr w:type="spellEnd"/>
      <w:r w:rsidR="00D40D6E" w:rsidRPr="00D40D6E">
        <w:rPr>
          <w:rFonts w:ascii="Arial" w:hAnsi="Arial" w:cs="Arial"/>
          <w:b/>
        </w:rPr>
        <w:t xml:space="preserve"> </w:t>
      </w:r>
      <w:proofErr w:type="spellStart"/>
      <w:r w:rsidR="00D40D6E" w:rsidRPr="00D40D6E">
        <w:rPr>
          <w:rFonts w:ascii="Arial" w:hAnsi="Arial" w:cs="Arial"/>
          <w:b/>
        </w:rPr>
        <w:t>Urošević</w:t>
      </w:r>
      <w:proofErr w:type="spellEnd"/>
    </w:p>
    <w:sectPr w:rsidR="00972845" w:rsidRPr="00972845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5D4F" w:rsidRDefault="00005D4F" w:rsidP="00BA7396">
      <w:r>
        <w:separator/>
      </w:r>
    </w:p>
  </w:endnote>
  <w:endnote w:type="continuationSeparator" w:id="0">
    <w:p w:rsidR="00005D4F" w:rsidRDefault="00005D4F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5D4F" w:rsidRDefault="00005D4F" w:rsidP="00BA7396">
      <w:r>
        <w:separator/>
      </w:r>
    </w:p>
  </w:footnote>
  <w:footnote w:type="continuationSeparator" w:id="0">
    <w:p w:rsidR="00005D4F" w:rsidRDefault="00005D4F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5D4F"/>
    <w:rsid w:val="000114B5"/>
    <w:rsid w:val="00030369"/>
    <w:rsid w:val="000511F0"/>
    <w:rsid w:val="000629D8"/>
    <w:rsid w:val="00067FCF"/>
    <w:rsid w:val="000716AC"/>
    <w:rsid w:val="00075306"/>
    <w:rsid w:val="00090EE2"/>
    <w:rsid w:val="000B4915"/>
    <w:rsid w:val="000E5392"/>
    <w:rsid w:val="000E7E95"/>
    <w:rsid w:val="00136E1D"/>
    <w:rsid w:val="0015160F"/>
    <w:rsid w:val="00154647"/>
    <w:rsid w:val="00162BB1"/>
    <w:rsid w:val="001A77E0"/>
    <w:rsid w:val="001B6959"/>
    <w:rsid w:val="001C7348"/>
    <w:rsid w:val="001D0BF0"/>
    <w:rsid w:val="001D40E5"/>
    <w:rsid w:val="001E1794"/>
    <w:rsid w:val="001E404C"/>
    <w:rsid w:val="002072BA"/>
    <w:rsid w:val="00211964"/>
    <w:rsid w:val="00235BF5"/>
    <w:rsid w:val="00267C7D"/>
    <w:rsid w:val="00282840"/>
    <w:rsid w:val="00284A91"/>
    <w:rsid w:val="00284C87"/>
    <w:rsid w:val="00294662"/>
    <w:rsid w:val="00295023"/>
    <w:rsid w:val="002A0BB3"/>
    <w:rsid w:val="002A6869"/>
    <w:rsid w:val="002D0E7D"/>
    <w:rsid w:val="002D2538"/>
    <w:rsid w:val="002E68EC"/>
    <w:rsid w:val="002E7569"/>
    <w:rsid w:val="003060D5"/>
    <w:rsid w:val="00310915"/>
    <w:rsid w:val="00322389"/>
    <w:rsid w:val="00357476"/>
    <w:rsid w:val="00392F99"/>
    <w:rsid w:val="00395587"/>
    <w:rsid w:val="003A7978"/>
    <w:rsid w:val="003D3FB6"/>
    <w:rsid w:val="003F334E"/>
    <w:rsid w:val="0040100E"/>
    <w:rsid w:val="00421C05"/>
    <w:rsid w:val="004306F5"/>
    <w:rsid w:val="0047459A"/>
    <w:rsid w:val="00474F37"/>
    <w:rsid w:val="004A4396"/>
    <w:rsid w:val="004B549B"/>
    <w:rsid w:val="004D01AE"/>
    <w:rsid w:val="004E1351"/>
    <w:rsid w:val="004F4F9C"/>
    <w:rsid w:val="00504237"/>
    <w:rsid w:val="005336B9"/>
    <w:rsid w:val="0054756C"/>
    <w:rsid w:val="005602EB"/>
    <w:rsid w:val="005805F3"/>
    <w:rsid w:val="005A3E04"/>
    <w:rsid w:val="005A59C7"/>
    <w:rsid w:val="005C4266"/>
    <w:rsid w:val="005F00B7"/>
    <w:rsid w:val="005F03ED"/>
    <w:rsid w:val="005F6D49"/>
    <w:rsid w:val="00601210"/>
    <w:rsid w:val="006117EC"/>
    <w:rsid w:val="006129CD"/>
    <w:rsid w:val="006710AA"/>
    <w:rsid w:val="00673F68"/>
    <w:rsid w:val="00681033"/>
    <w:rsid w:val="00681DE1"/>
    <w:rsid w:val="006928E9"/>
    <w:rsid w:val="00693268"/>
    <w:rsid w:val="006A1B2C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33149"/>
    <w:rsid w:val="00734E60"/>
    <w:rsid w:val="00736E8D"/>
    <w:rsid w:val="00741A35"/>
    <w:rsid w:val="00742C9B"/>
    <w:rsid w:val="007514B5"/>
    <w:rsid w:val="007A1C7D"/>
    <w:rsid w:val="007B4C48"/>
    <w:rsid w:val="007C12EB"/>
    <w:rsid w:val="007C2657"/>
    <w:rsid w:val="007D0512"/>
    <w:rsid w:val="007D05DC"/>
    <w:rsid w:val="007E7A1D"/>
    <w:rsid w:val="008039CA"/>
    <w:rsid w:val="008047E8"/>
    <w:rsid w:val="008169A7"/>
    <w:rsid w:val="00822B5E"/>
    <w:rsid w:val="008301C9"/>
    <w:rsid w:val="008322D4"/>
    <w:rsid w:val="00833765"/>
    <w:rsid w:val="0085327D"/>
    <w:rsid w:val="00871235"/>
    <w:rsid w:val="008A2781"/>
    <w:rsid w:val="008B09E9"/>
    <w:rsid w:val="008C0535"/>
    <w:rsid w:val="008C5160"/>
    <w:rsid w:val="008E4862"/>
    <w:rsid w:val="008E6C79"/>
    <w:rsid w:val="008E7881"/>
    <w:rsid w:val="00903DC6"/>
    <w:rsid w:val="00905726"/>
    <w:rsid w:val="0091618D"/>
    <w:rsid w:val="00923424"/>
    <w:rsid w:val="009427CE"/>
    <w:rsid w:val="00952711"/>
    <w:rsid w:val="009535C3"/>
    <w:rsid w:val="00960A46"/>
    <w:rsid w:val="00972845"/>
    <w:rsid w:val="00981466"/>
    <w:rsid w:val="009874EB"/>
    <w:rsid w:val="0098762A"/>
    <w:rsid w:val="009C120E"/>
    <w:rsid w:val="009C5F23"/>
    <w:rsid w:val="009E489E"/>
    <w:rsid w:val="009F37BA"/>
    <w:rsid w:val="00A07773"/>
    <w:rsid w:val="00A11335"/>
    <w:rsid w:val="00A12033"/>
    <w:rsid w:val="00A21163"/>
    <w:rsid w:val="00A265F9"/>
    <w:rsid w:val="00A36EAC"/>
    <w:rsid w:val="00A5028C"/>
    <w:rsid w:val="00A71595"/>
    <w:rsid w:val="00AA117E"/>
    <w:rsid w:val="00AB6698"/>
    <w:rsid w:val="00AC6578"/>
    <w:rsid w:val="00AD100C"/>
    <w:rsid w:val="00AD48A3"/>
    <w:rsid w:val="00B044F6"/>
    <w:rsid w:val="00B2646E"/>
    <w:rsid w:val="00B32107"/>
    <w:rsid w:val="00B40AA1"/>
    <w:rsid w:val="00B535B4"/>
    <w:rsid w:val="00B7089B"/>
    <w:rsid w:val="00BA7396"/>
    <w:rsid w:val="00BA7877"/>
    <w:rsid w:val="00BB0535"/>
    <w:rsid w:val="00BB3D45"/>
    <w:rsid w:val="00BB568E"/>
    <w:rsid w:val="00BD4282"/>
    <w:rsid w:val="00BE11B9"/>
    <w:rsid w:val="00BE1A68"/>
    <w:rsid w:val="00BF3A3D"/>
    <w:rsid w:val="00C111D8"/>
    <w:rsid w:val="00C179F9"/>
    <w:rsid w:val="00C230DE"/>
    <w:rsid w:val="00C2514A"/>
    <w:rsid w:val="00C3159A"/>
    <w:rsid w:val="00C450DD"/>
    <w:rsid w:val="00C5148C"/>
    <w:rsid w:val="00C52D5B"/>
    <w:rsid w:val="00C549B4"/>
    <w:rsid w:val="00C65766"/>
    <w:rsid w:val="00C70133"/>
    <w:rsid w:val="00C72668"/>
    <w:rsid w:val="00C75DF0"/>
    <w:rsid w:val="00C773E3"/>
    <w:rsid w:val="00C81D60"/>
    <w:rsid w:val="00C87DA2"/>
    <w:rsid w:val="00C96017"/>
    <w:rsid w:val="00CB3C75"/>
    <w:rsid w:val="00CC63BD"/>
    <w:rsid w:val="00CF7BA6"/>
    <w:rsid w:val="00D06D2A"/>
    <w:rsid w:val="00D15B9F"/>
    <w:rsid w:val="00D25692"/>
    <w:rsid w:val="00D27C82"/>
    <w:rsid w:val="00D40D6E"/>
    <w:rsid w:val="00D4308A"/>
    <w:rsid w:val="00D55410"/>
    <w:rsid w:val="00D74DB1"/>
    <w:rsid w:val="00D87CB1"/>
    <w:rsid w:val="00DA428F"/>
    <w:rsid w:val="00DB629C"/>
    <w:rsid w:val="00DD04AC"/>
    <w:rsid w:val="00DF5EA1"/>
    <w:rsid w:val="00E3478E"/>
    <w:rsid w:val="00E61671"/>
    <w:rsid w:val="00E721E9"/>
    <w:rsid w:val="00E72BA0"/>
    <w:rsid w:val="00ED0AF4"/>
    <w:rsid w:val="00ED0F74"/>
    <w:rsid w:val="00ED4766"/>
    <w:rsid w:val="00F20105"/>
    <w:rsid w:val="00F72683"/>
    <w:rsid w:val="00F7433F"/>
    <w:rsid w:val="00F829CD"/>
    <w:rsid w:val="00FB6BD5"/>
    <w:rsid w:val="00FB7CBA"/>
    <w:rsid w:val="00FE0571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rsid w:val="00A21163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rsid w:val="00A21163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111</Words>
  <Characters>633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9</cp:revision>
  <cp:lastPrinted>2021-12-09T06:19:00Z</cp:lastPrinted>
  <dcterms:created xsi:type="dcterms:W3CDTF">2021-12-07T08:53:00Z</dcterms:created>
  <dcterms:modified xsi:type="dcterms:W3CDTF">2021-12-09T06:19:00Z</dcterms:modified>
</cp:coreProperties>
</file>